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0544E579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9A4A5D4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B0D2CB9" wp14:editId="7379B183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C7A8D01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4805B26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B3576FA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D223B2C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45F7EC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F24084E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E69408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EE44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D8E8D7" w14:textId="25E0EF01" w:rsidR="00305DB4" w:rsidRPr="00DA2355" w:rsidRDefault="00292672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lahattin Alper Akgül</w:t>
            </w:r>
          </w:p>
        </w:tc>
      </w:tr>
      <w:tr w:rsidR="00305DB4" w:rsidRPr="00DA2355" w14:paraId="78E8D89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DF66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439CF2" w14:textId="189B03F8" w:rsidR="00305DB4" w:rsidRPr="00DA2355" w:rsidRDefault="002926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e Mühendisliği</w:t>
            </w:r>
          </w:p>
        </w:tc>
      </w:tr>
      <w:tr w:rsidR="00305DB4" w:rsidRPr="00DA2355" w14:paraId="61BA464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9E94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0638B5" w14:textId="1154C234" w:rsidR="00305DB4" w:rsidRPr="00DA2355" w:rsidRDefault="002926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2672">
              <w:rPr>
                <w:rFonts w:ascii="Times New Roman" w:hAnsi="Times New Roman" w:cs="Times New Roman"/>
                <w:sz w:val="24"/>
                <w:szCs w:val="24"/>
              </w:rPr>
              <w:t>Dr. Öğr. Üyesi ERDEM UZUNSOY</w:t>
            </w:r>
          </w:p>
        </w:tc>
      </w:tr>
      <w:tr w:rsidR="004B17FC" w:rsidRPr="00DA2355" w14:paraId="6C3B5FB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26F96B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3C687BA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D444F4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660B26" w14:textId="7D82BE63" w:rsidR="007F33E0" w:rsidRPr="00DA2355" w:rsidRDefault="002926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nomatik Fren Sistemi Genel Kavramları ve Tasarımı</w:t>
            </w:r>
          </w:p>
        </w:tc>
      </w:tr>
      <w:tr w:rsidR="007A0ED3" w:rsidRPr="00DA2355" w14:paraId="06BDA112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25192A7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7417B0" w14:textId="0CFD4B41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292672">
              <w:rPr>
                <w:rFonts w:ascii="Times New Roman" w:hAnsi="Times New Roman" w:cs="Times New Roman"/>
                <w:sz w:val="24"/>
                <w:szCs w:val="24"/>
              </w:rPr>
              <w:t>05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29267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4B60CEAD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3D8D2C2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01A1E31" w14:textId="526D2684" w:rsidR="000B7954" w:rsidRPr="00DA2355" w:rsidRDefault="002926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soft Teams Meeting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04FCBE" w14:textId="01D8B9D5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92672">
              <w:rPr>
                <w:rFonts w:ascii="Times New Roman" w:hAnsi="Times New Roman" w:cs="Times New Roman"/>
                <w:sz w:val="24"/>
                <w:szCs w:val="24"/>
              </w:rPr>
              <w:t>19:00</w:t>
            </w:r>
          </w:p>
        </w:tc>
      </w:tr>
      <w:tr w:rsidR="007A0ED3" w:rsidRPr="00DA2355" w14:paraId="40F1921F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BE5B1E4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E65903" w14:textId="0C2A7230" w:rsidR="007A0ED3" w:rsidRPr="00DA2355" w:rsidRDefault="002926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Segoe UI" w:hAnsi="Segoe UI" w:cs="Segoe UI"/>
                <w:color w:val="252424"/>
                <w:sz w:val="21"/>
                <w:szCs w:val="21"/>
                <w:bdr w:val="none" w:sz="0" w:space="0" w:color="auto" w:frame="1"/>
                <w:shd w:val="clear" w:color="auto" w:fill="FFFFFF"/>
              </w:rPr>
              <w:t>Meeting ID: </w:t>
            </w:r>
            <w:r>
              <w:rPr>
                <w:rFonts w:ascii="inherit" w:hAnsi="inherit" w:cs="Segoe UI"/>
                <w:color w:val="252424"/>
                <w:bdr w:val="none" w:sz="0" w:space="0" w:color="auto" w:frame="1"/>
                <w:shd w:val="clear" w:color="auto" w:fill="FFFFFF"/>
              </w:rPr>
              <w:t>371 740 025 638</w:t>
            </w:r>
            <w:r>
              <w:rPr>
                <w:rFonts w:ascii="Segoe UI" w:hAnsi="Segoe UI" w:cs="Segoe UI"/>
                <w:color w:val="252424"/>
                <w:sz w:val="27"/>
                <w:szCs w:val="27"/>
              </w:rPr>
              <w:br/>
            </w:r>
            <w:r>
              <w:rPr>
                <w:rFonts w:ascii="Segoe UI" w:hAnsi="Segoe UI" w:cs="Segoe UI"/>
                <w:color w:val="252424"/>
                <w:sz w:val="21"/>
                <w:szCs w:val="21"/>
                <w:bdr w:val="none" w:sz="0" w:space="0" w:color="auto" w:frame="1"/>
                <w:shd w:val="clear" w:color="auto" w:fill="FFFFFF"/>
              </w:rPr>
              <w:t>Passcode: </w:t>
            </w:r>
            <w:r>
              <w:rPr>
                <w:rFonts w:ascii="Segoe UI" w:hAnsi="Segoe UI" w:cs="Segoe UI"/>
                <w:color w:val="252424"/>
                <w:bdr w:val="none" w:sz="0" w:space="0" w:color="auto" w:frame="1"/>
                <w:shd w:val="clear" w:color="auto" w:fill="FFFFFF"/>
              </w:rPr>
              <w:t>zFxzRu</w:t>
            </w:r>
          </w:p>
        </w:tc>
      </w:tr>
      <w:tr w:rsidR="00163BBC" w:rsidRPr="00DA2355" w14:paraId="2D88D7F9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7F746D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AA21FD0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48AB3A77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BEEC124" w14:textId="77777777"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1748115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5D24106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E156DA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71C7DD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B14FA6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ED6EB9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61956E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5279B3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B7B12E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B920EE6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D52709C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EB6EF75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E723C" w14:textId="77777777" w:rsidR="00305884" w:rsidRDefault="00305884" w:rsidP="005F3207">
      <w:pPr>
        <w:spacing w:after="0" w:line="240" w:lineRule="auto"/>
      </w:pPr>
      <w:r>
        <w:separator/>
      </w:r>
    </w:p>
  </w:endnote>
  <w:endnote w:type="continuationSeparator" w:id="0">
    <w:p w14:paraId="4E0264BD" w14:textId="77777777" w:rsidR="00305884" w:rsidRDefault="0030588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65926B8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F360BCD" w14:textId="77777777"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76F92A9" w14:textId="77777777"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3E5A3968" w14:textId="77777777"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52F35D0" w14:textId="77777777"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11271" w14:textId="77777777" w:rsidR="00305884" w:rsidRDefault="00305884" w:rsidP="005F3207">
      <w:pPr>
        <w:spacing w:after="0" w:line="240" w:lineRule="auto"/>
      </w:pPr>
      <w:r>
        <w:separator/>
      </w:r>
    </w:p>
  </w:footnote>
  <w:footnote w:type="continuationSeparator" w:id="0">
    <w:p w14:paraId="3B3CDA28" w14:textId="77777777" w:rsidR="00305884" w:rsidRDefault="0030588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0427535">
    <w:abstractNumId w:val="3"/>
  </w:num>
  <w:num w:numId="2" w16cid:durableId="318274036">
    <w:abstractNumId w:val="1"/>
  </w:num>
  <w:num w:numId="3" w16cid:durableId="1958371150">
    <w:abstractNumId w:val="2"/>
  </w:num>
  <w:num w:numId="4" w16cid:durableId="1957910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2672"/>
    <w:rsid w:val="00295749"/>
    <w:rsid w:val="00305884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8F19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lper Akgül</cp:lastModifiedBy>
  <cp:revision>4</cp:revision>
  <cp:lastPrinted>2020-06-01T13:59:00Z</cp:lastPrinted>
  <dcterms:created xsi:type="dcterms:W3CDTF">2021-10-12T06:08:00Z</dcterms:created>
  <dcterms:modified xsi:type="dcterms:W3CDTF">2024-01-01T12:41:00Z</dcterms:modified>
</cp:coreProperties>
</file>